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images for use cases here - including vector source imag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44754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14Z</dcterms:created>
  <dcterms:modified xsi:type="dcterms:W3CDTF">2016-11-22T04:25:14Z</dcterms:modified>
</cp:coreProperties>
</file>